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le of Ma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le of Ma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le of Man received a score of 1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le of Ma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le of Ma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le of Ma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le of M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le of Man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le of Ma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le of Man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le of Man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le of Man received a score of 0.2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le of Man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le of Ma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le of 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le of Man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le of Ma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sle%20of%20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sle%20of%20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sle%20of%20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sle%20of%20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sle%20of%20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sle%20of%20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sle%20of%20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sle%20of%20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sle%20of%20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sle%20of%20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sle%20of%20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sle%20of%20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sle%20of%20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sle%20of%20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sle%20of%20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sle%20of%20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sle%20of%20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6:25Z</dcterms:created>
  <dcterms:modified xsi:type="dcterms:W3CDTF">2024-01-16T18: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le of Man Country Report</vt:lpwstr>
  </property>
</Properties>
</file>